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6" w:name="Xfefb04009712630853289133a93c4b884cdaffd"/>
    <w:p>
      <w:pPr>
        <w:pStyle w:val="Heading1"/>
      </w:pPr>
      <w:r>
        <w:t xml:space="preserve">Cover Letter for Chemical Engineer Position</w:t>
      </w:r>
    </w:p>
    <w:p>
      <w:pPr>
        <w:pStyle w:val="FirstParagraph"/>
      </w:pPr>
      <w:r>
        <w:t xml:space="preserve">Dear [Hiring Manager's Name],</w:t>
      </w:r>
    </w:p>
    <w:p>
      <w:pPr>
        <w:pStyle w:val="BodyText"/>
      </w:pPr>
      <w:r>
        <w:t xml:space="preserve">I am writing to express my sincere interest in the Chemical Engineer position at [Company Name] in the United Kingdom Birmingham. With a robust academic background, hands-on experience in chemical process optimization, and a deep passion for sustainable industrial solutions, I am confident in my ability to contribute effectively to your organization’s mission of innovation and excellence. As a Chemical Engineer with a focus on practical problem-solving and adherence to UK industry standards, I am eager to bring my expertise to the dynamic chemical engineering landscape of Birmingham.</w:t>
      </w:r>
    </w:p>
    <w:bookmarkStart w:id="20" w:name="Xa87ee40399cd24e7646afd8b3fde347234b8dd2"/>
    <w:p>
      <w:pPr>
        <w:pStyle w:val="Heading2"/>
      </w:pPr>
      <w:r>
        <w:t xml:space="preserve">Why Birmingham? A Hub for Chemical Engineering Innovation</w:t>
      </w:r>
    </w:p>
    <w:p>
      <w:pPr>
        <w:pStyle w:val="FirstParagraph"/>
      </w:pPr>
      <w:r>
        <w:t xml:space="preserve">The United Kingdom Birmingham has long been recognized as a vital center for industrial and technological advancement, with its strategic location and thriving manufacturing sector. As a Chemical Engineer, I am particularly drawn to the opportunities available in Birmingham, where the chemical industry plays a pivotal role in driving economic growth and sustainability. Companies operating in this region are at the forefront of developing cutting-edge technologies that align with global environmental goals, such as reducing carbon footprints and advancing green chemistry practices. I am excited about the prospect of contributing to these initiatives while working within a community that values innovation and collaboration.</w:t>
      </w:r>
    </w:p>
    <w:bookmarkEnd w:id="20"/>
    <w:bookmarkStart w:id="21" w:name="academic-and-professional-background"/>
    <w:p>
      <w:pPr>
        <w:pStyle w:val="Heading2"/>
      </w:pPr>
      <w:r>
        <w:t xml:space="preserve">Academic and Professional Background</w:t>
      </w:r>
    </w:p>
    <w:p>
      <w:pPr>
        <w:pStyle w:val="FirstParagraph"/>
      </w:pPr>
      <w:r>
        <w:t xml:space="preserve">I hold a [Degree, e.g., BEng/MSc] in Chemical Engineering from [University Name], where I graduated with honors. My academic journey was complemented by internships and research projects focused on process optimization, waste management, and the development of eco-friendly materials. These experiences not only deepened my technical knowledge but also honed my ability to apply theoretical concepts to real-world challenges—a skill that is critical for success in a Chemical Engineer role.</w:t>
      </w:r>
    </w:p>
    <w:p>
      <w:pPr>
        <w:pStyle w:val="BodyText"/>
      </w:pPr>
      <w:r>
        <w:t xml:space="preserve">During my career as a Chemical Engineer, I have worked on projects spanning multiple industries, including [mention specific sectors such as pharmaceuticals, energy, or environmental engineering]. For instance, while employed at [Previous Company Name], I led a team to redesign a production line that reduced energy consumption by 18% and improved product yield by 12%. This project required a thorough understanding of chemical kinetics, thermodynamics, and safety protocols—areas where I have consistently demonstrated expertise.</w:t>
      </w:r>
    </w:p>
    <w:p>
      <w:pPr>
        <w:pStyle w:val="BodyText"/>
      </w:pPr>
      <w:r>
        <w:t xml:space="preserve">My commitment to professional growth is reflected in my continuous pursuit of industry certifications, such as [mention relevant certifications like NEBOSH or Process Safety Management]. These qualifications ensure that I am well-versed in the regulatory frameworks governing chemical engineering practices in the United Kingdom, including Health and Safety Executive (HSE) guidelines and environmental protection standards.</w:t>
      </w:r>
    </w:p>
    <w:bookmarkEnd w:id="21"/>
    <w:bookmarkStart w:id="22" w:name="skills-and-expertise"/>
    <w:p>
      <w:pPr>
        <w:pStyle w:val="Heading2"/>
      </w:pPr>
      <w:r>
        <w:t xml:space="preserve">Skills and Expertise</w:t>
      </w:r>
    </w:p>
    <w:p>
      <w:pPr>
        <w:pStyle w:val="FirstParagraph"/>
      </w:pPr>
      <w:r>
        <w:t xml:space="preserve">As a Chemical Engineer, I possess a diverse skill set that includes process design, equipment specification, and data analysis. I am proficient in using industry-standard software such as [mention tools like Aspen Plus, AutoCAD, or MATLAB] to model chemical processes and optimize system performance. Additionally, my strong analytical mindset enables me to identify inefficiencies and propose cost-effective solutions that align with both operational and sustainability goals.</w:t>
      </w:r>
    </w:p>
    <w:p>
      <w:pPr>
        <w:pStyle w:val="BodyText"/>
      </w:pPr>
      <w:r>
        <w:t xml:space="preserve">Collaboration is a cornerstone of my professional philosophy. I have worked closely with cross-functional teams, including R&amp;D scientists, project managers, and regulatory experts, to ensure that projects meet technical, financial, and compliance requirements. This collaborative approach has allowed me to develop a holistic understanding of the chemical engineering lifecycle—from concept to execution—and has equipped me with the interpersonal skills necessary to thrive in a team-oriented environment.</w:t>
      </w:r>
    </w:p>
    <w:bookmarkEnd w:id="22"/>
    <w:bookmarkStart w:id="23" w:name="commitment-to-sustainability-and-safety"/>
    <w:p>
      <w:pPr>
        <w:pStyle w:val="Heading2"/>
      </w:pPr>
      <w:r>
        <w:t xml:space="preserve">Commitment to Sustainability and Safety</w:t>
      </w:r>
    </w:p>
    <w:p>
      <w:pPr>
        <w:pStyle w:val="FirstParagraph"/>
      </w:pPr>
      <w:r>
        <w:t xml:space="preserve">One of the most compelling aspects of working as a Chemical Engineer in the United Kingdom Birmingham is the emphasis on sustainability and environmental responsibility. The region’s growing focus on circular economy principles and renewable energy sources aligns closely with my personal values. I am particularly passionate about developing processes that minimize waste, reduce emissions, and maximize resource efficiency—goals that are integral to the future of chemical engineering.</w:t>
      </w:r>
    </w:p>
    <w:p>
      <w:pPr>
        <w:pStyle w:val="BodyText"/>
      </w:pPr>
      <w:r>
        <w:t xml:space="preserve">My dedication to safety is another key strength. I have a proven track record of implementing rigorous safety protocols and ensuring compliance with UK regulations. Whether it’s conducting risk assessments or training team members on best practices, I prioritize the well-being of both personnel and the environment. This commitment to safety is not just a professional obligation but a personal ethos that guides my work.</w:t>
      </w:r>
    </w:p>
    <w:bookmarkEnd w:id="23"/>
    <w:bookmarkStart w:id="24" w:name="why-company-name"/>
    <w:p>
      <w:pPr>
        <w:pStyle w:val="Heading2"/>
      </w:pPr>
      <w:r>
        <w:t xml:space="preserve">Why [Company Name]?</w:t>
      </w:r>
    </w:p>
    <w:p>
      <w:pPr>
        <w:pStyle w:val="FirstParagraph"/>
      </w:pPr>
      <w:r>
        <w:t xml:space="preserve">I am particularly drawn to [Company Name] because of its reputation for excellence in the chemical engineering sector and its alignment with the values I hold dear. Your company’s focus on [mention a specific initiative or project, e.g., "innovative catalyst development" or "sustainable chemical production"] resonates strongly with my career goals. I am eager to contribute my technical expertise, creativity, and problem-solving skills to help advance your mission of delivering impactful solutions in the United Kingdom Birmingham and beyond.</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 Chemical Engineer and contribute to its continued success. My academic background, professional experience, and unwavering commitment to sustainability and safety make me a strong candidate for this role. I would be grateful for the chance to discuss how my qualifications align with your needs and how I can contribute to the future of chemical engineering in the United Kingdom Birmingham.</w:t>
      </w:r>
    </w:p>
    <w:p>
      <w:pPr>
        <w:pStyle w:val="BodyText"/>
      </w:pPr>
      <w:r>
        <w:t xml:space="preserve">Thank you for considering my application. I look forward to the possibility of working with you and am available at your convenience for an interview.</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 United Kingdom Birmingham</dc:title>
  <dc:creator/>
  <cp:keywords/>
  <dcterms:created xsi:type="dcterms:W3CDTF">2026-07-23T23:15:06Z</dcterms:created>
  <dcterms:modified xsi:type="dcterms:W3CDTF">2026-07-23T23:15:06Z</dcterms:modified>
</cp:coreProperties>
</file>

<file path=docProps/custom.xml><?xml version="1.0" encoding="utf-8"?>
<Properties xmlns="http://schemas.openxmlformats.org/officeDocument/2006/custom-properties" xmlns:vt="http://schemas.openxmlformats.org/officeDocument/2006/docPropsVTypes"/>
</file>